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0753E" w14:textId="3FCE7F37" w:rsidR="00FC02E3" w:rsidRDefault="00FA5E34" w:rsidP="00FC02E3">
      <w:pPr>
        <w:pStyle w:val="Heading1"/>
        <w:rPr>
          <w:lang w:val="en-GB"/>
        </w:rPr>
      </w:pPr>
      <w:r>
        <w:rPr>
          <w:lang w:val="en-GB"/>
        </w:rPr>
        <w:t>PMSM MODEL AND SIMULATION</w:t>
      </w:r>
    </w:p>
    <w:p w14:paraId="7C2BABED" w14:textId="7408D46F" w:rsidR="00FC02E3" w:rsidRDefault="00FC02E3" w:rsidP="00FC02E3">
      <w:pPr>
        <w:pStyle w:val="Heading2"/>
        <w:rPr>
          <w:lang w:val="en-GB"/>
        </w:rPr>
      </w:pPr>
      <w:r>
        <w:rPr>
          <w:lang w:val="en-GB"/>
        </w:rPr>
        <w:t>Objectives</w:t>
      </w:r>
    </w:p>
    <w:p w14:paraId="11CA9479" w14:textId="3B8140FE" w:rsidR="00FC02E3" w:rsidRDefault="00FC02E3" w:rsidP="00FC02E3">
      <w:pPr>
        <w:rPr>
          <w:lang w:val="en-GB"/>
        </w:rPr>
      </w:pPr>
      <w:r>
        <w:rPr>
          <w:lang w:val="en-GB"/>
        </w:rPr>
        <w:t>The main objective of this lab is to</w:t>
      </w:r>
      <w:r w:rsidR="00FA5E34">
        <w:rPr>
          <w:lang w:val="en-GB"/>
        </w:rPr>
        <w:t xml:space="preserve"> model and simulate a PMSM in a EV application</w:t>
      </w:r>
      <w:r>
        <w:rPr>
          <w:lang w:val="en-GB"/>
        </w:rPr>
        <w:t>.</w:t>
      </w:r>
    </w:p>
    <w:p w14:paraId="651C12CF" w14:textId="1BDE9F13" w:rsidR="00FC02E3" w:rsidRPr="00FC02E3" w:rsidRDefault="00FC02E3" w:rsidP="00FC02E3">
      <w:pPr>
        <w:rPr>
          <w:lang w:val="en-GB"/>
        </w:rPr>
      </w:pPr>
      <w:r>
        <w:rPr>
          <w:lang w:val="en-GB"/>
        </w:rPr>
        <w:t xml:space="preserve">In this lab, you will have to </w:t>
      </w:r>
      <w:r w:rsidR="00FA5E34">
        <w:rPr>
          <w:lang w:val="en-GB"/>
        </w:rPr>
        <w:t>modify the model of the EV already implemented and substitute the DC motor by a PMSM.</w:t>
      </w:r>
      <w:r>
        <w:rPr>
          <w:lang w:val="en-GB"/>
        </w:rPr>
        <w:t xml:space="preserve"> Then, the </w:t>
      </w:r>
      <w:r w:rsidR="00FA5E34">
        <w:rPr>
          <w:lang w:val="en-GB"/>
        </w:rPr>
        <w:t>system will have to be simulated in different conditions.</w:t>
      </w:r>
    </w:p>
    <w:p w14:paraId="370BC216" w14:textId="4D495B3C" w:rsidR="00FC02E3" w:rsidRDefault="000718E7" w:rsidP="000718E7">
      <w:pPr>
        <w:pStyle w:val="Heading2"/>
        <w:rPr>
          <w:lang w:val="en-GB"/>
        </w:rPr>
      </w:pPr>
      <w:r>
        <w:rPr>
          <w:lang w:val="en-GB"/>
        </w:rPr>
        <w:t>Questions</w:t>
      </w:r>
    </w:p>
    <w:p w14:paraId="217CB6F3" w14:textId="13E87EF2" w:rsidR="00FA5E34" w:rsidRDefault="00737E99" w:rsidP="00B7190A">
      <w:pPr>
        <w:rPr>
          <w:lang w:val="en-GB"/>
        </w:rPr>
      </w:pPr>
      <w:r>
        <w:rPr>
          <w:lang w:val="en-GB"/>
        </w:rPr>
        <w:t>The EMRAX motor 188, low voltage (</w:t>
      </w:r>
      <w:hyperlink r:id="rId7" w:history="1">
        <w:r w:rsidRPr="00BD21B6">
          <w:rPr>
            <w:rStyle w:val="Hyperlink"/>
            <w:lang w:val="en-GB"/>
          </w:rPr>
          <w:t>https://emrax.com/wp-content/uploads/2020/03/manual_for_emrax_motors_version_5.4.pdf</w:t>
        </w:r>
      </w:hyperlink>
      <w:r>
        <w:rPr>
          <w:lang w:val="en-GB"/>
        </w:rPr>
        <w:t>) is supposed to be used for this application.</w:t>
      </w:r>
    </w:p>
    <w:p w14:paraId="595AC7CE" w14:textId="468556B9" w:rsidR="00737E99" w:rsidRDefault="00737E99" w:rsidP="00B7190A">
      <w:pPr>
        <w:rPr>
          <w:lang w:val="en-GB"/>
        </w:rPr>
      </w:pPr>
      <w:r>
        <w:rPr>
          <w:lang w:val="en-GB"/>
        </w:rPr>
        <w:t>Motor parameter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1701"/>
      </w:tblGrid>
      <w:tr w:rsidR="00737E99" w14:paraId="3CB2EDD5" w14:textId="77777777" w:rsidTr="00737E99">
        <w:trPr>
          <w:jc w:val="center"/>
        </w:trPr>
        <w:tc>
          <w:tcPr>
            <w:tcW w:w="1838" w:type="dxa"/>
          </w:tcPr>
          <w:p w14:paraId="2A42E44D" w14:textId="79277AD1" w:rsidR="00737E99" w:rsidRPr="00737E99" w:rsidRDefault="00737E99" w:rsidP="00737E99">
            <w:pPr>
              <w:jc w:val="center"/>
              <w:rPr>
                <w:b/>
                <w:lang w:val="en-GB"/>
              </w:rPr>
            </w:pPr>
            <w:r w:rsidRPr="00737E99">
              <w:rPr>
                <w:b/>
                <w:lang w:val="en-GB"/>
              </w:rPr>
              <w:t>Parameter</w:t>
            </w:r>
          </w:p>
        </w:tc>
        <w:tc>
          <w:tcPr>
            <w:tcW w:w="1701" w:type="dxa"/>
          </w:tcPr>
          <w:p w14:paraId="633D2B4C" w14:textId="0A50B79D" w:rsidR="00737E99" w:rsidRPr="00737E99" w:rsidRDefault="00737E99" w:rsidP="00737E99">
            <w:pPr>
              <w:jc w:val="center"/>
              <w:rPr>
                <w:b/>
                <w:lang w:val="en-GB"/>
              </w:rPr>
            </w:pPr>
            <w:r w:rsidRPr="00737E99">
              <w:rPr>
                <w:b/>
                <w:lang w:val="en-GB"/>
              </w:rPr>
              <w:t>Value</w:t>
            </w:r>
          </w:p>
        </w:tc>
      </w:tr>
      <w:tr w:rsidR="00737E99" w14:paraId="55D710E3" w14:textId="77777777" w:rsidTr="00737E99">
        <w:trPr>
          <w:jc w:val="center"/>
        </w:trPr>
        <w:tc>
          <w:tcPr>
            <w:tcW w:w="1838" w:type="dxa"/>
          </w:tcPr>
          <w:p w14:paraId="375ADB72" w14:textId="126B883D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Rs</w:t>
            </w:r>
          </w:p>
        </w:tc>
        <w:tc>
          <w:tcPr>
            <w:tcW w:w="1701" w:type="dxa"/>
          </w:tcPr>
          <w:p w14:paraId="33A180CD" w14:textId="7CC6C84B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0,8 m</w:t>
            </w:r>
            <w:r w:rsidRPr="00737E99">
              <w:rPr>
                <w:rFonts w:ascii="Symbol" w:hAnsi="Symbol"/>
                <w:lang w:val="en-GB"/>
              </w:rPr>
              <w:t></w:t>
            </w:r>
          </w:p>
        </w:tc>
      </w:tr>
      <w:tr w:rsidR="00737E99" w14:paraId="22F52350" w14:textId="77777777" w:rsidTr="00737E99">
        <w:trPr>
          <w:jc w:val="center"/>
        </w:trPr>
        <w:tc>
          <w:tcPr>
            <w:tcW w:w="1838" w:type="dxa"/>
          </w:tcPr>
          <w:p w14:paraId="36AFBB31" w14:textId="7E9B342D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d</w:t>
            </w:r>
            <w:proofErr w:type="spellEnd"/>
          </w:p>
        </w:tc>
        <w:tc>
          <w:tcPr>
            <w:tcW w:w="1701" w:type="dxa"/>
          </w:tcPr>
          <w:p w14:paraId="0EAD21C4" w14:textId="2B29611F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5,4 </w:t>
            </w:r>
            <w:r w:rsidRPr="00737E99">
              <w:rPr>
                <w:rFonts w:ascii="Symbol" w:hAnsi="Symbol"/>
                <w:lang w:val="en-GB"/>
              </w:rPr>
              <w:t></w:t>
            </w:r>
            <w:r>
              <w:rPr>
                <w:lang w:val="en-GB"/>
              </w:rPr>
              <w:t>H</w:t>
            </w:r>
          </w:p>
        </w:tc>
      </w:tr>
      <w:tr w:rsidR="00737E99" w14:paraId="6DBA8F1F" w14:textId="77777777" w:rsidTr="00737E99">
        <w:trPr>
          <w:jc w:val="center"/>
        </w:trPr>
        <w:tc>
          <w:tcPr>
            <w:tcW w:w="1838" w:type="dxa"/>
          </w:tcPr>
          <w:p w14:paraId="31587600" w14:textId="5335BE9B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q</w:t>
            </w:r>
            <w:proofErr w:type="spellEnd"/>
          </w:p>
        </w:tc>
        <w:tc>
          <w:tcPr>
            <w:tcW w:w="1701" w:type="dxa"/>
          </w:tcPr>
          <w:p w14:paraId="29B3B1D9" w14:textId="020E47C5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 xml:space="preserve">6,0 </w:t>
            </w:r>
            <w:r w:rsidRPr="00737E99">
              <w:rPr>
                <w:rFonts w:ascii="Symbol" w:hAnsi="Symbol"/>
                <w:lang w:val="en-GB"/>
              </w:rPr>
              <w:t></w:t>
            </w:r>
            <w:r>
              <w:rPr>
                <w:lang w:val="en-GB"/>
              </w:rPr>
              <w:t>H</w:t>
            </w:r>
          </w:p>
        </w:tc>
      </w:tr>
      <w:tr w:rsidR="00737E99" w14:paraId="4ADD81FA" w14:textId="77777777" w:rsidTr="00737E99">
        <w:trPr>
          <w:jc w:val="center"/>
        </w:trPr>
        <w:tc>
          <w:tcPr>
            <w:tcW w:w="1838" w:type="dxa"/>
          </w:tcPr>
          <w:p w14:paraId="7D0CB65C" w14:textId="6EBBC2EF" w:rsidR="00737E99" w:rsidRDefault="00737E99" w:rsidP="00B7190A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Lambdam</w:t>
            </w:r>
            <w:proofErr w:type="spellEnd"/>
          </w:p>
        </w:tc>
        <w:tc>
          <w:tcPr>
            <w:tcW w:w="1701" w:type="dxa"/>
          </w:tcPr>
          <w:p w14:paraId="6BBCF3AF" w14:textId="0A1570AC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0,072 Vs/rad</w:t>
            </w:r>
          </w:p>
        </w:tc>
      </w:tr>
      <w:tr w:rsidR="00737E99" w14:paraId="33829748" w14:textId="77777777" w:rsidTr="00737E99">
        <w:trPr>
          <w:jc w:val="center"/>
        </w:trPr>
        <w:tc>
          <w:tcPr>
            <w:tcW w:w="1838" w:type="dxa"/>
          </w:tcPr>
          <w:p w14:paraId="68562BA6" w14:textId="2F9A744D" w:rsidR="00737E99" w:rsidRDefault="00737E99" w:rsidP="00B7190A">
            <w:pPr>
              <w:rPr>
                <w:lang w:val="en-GB"/>
              </w:rPr>
            </w:pPr>
            <w:r>
              <w:rPr>
                <w:lang w:val="en-GB"/>
              </w:rPr>
              <w:t>Pole pairs</w:t>
            </w:r>
          </w:p>
        </w:tc>
        <w:tc>
          <w:tcPr>
            <w:tcW w:w="1701" w:type="dxa"/>
          </w:tcPr>
          <w:p w14:paraId="4CD571FB" w14:textId="03922009" w:rsidR="00737E99" w:rsidRDefault="00737E99" w:rsidP="00737E99">
            <w:pPr>
              <w:jc w:val="right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</w:tr>
    </w:tbl>
    <w:p w14:paraId="045CC5A9" w14:textId="6E32D0B8" w:rsidR="00737E99" w:rsidRDefault="00737E99" w:rsidP="00B7190A">
      <w:pPr>
        <w:rPr>
          <w:lang w:val="en-GB"/>
        </w:rPr>
      </w:pPr>
      <w:r>
        <w:rPr>
          <w:lang w:val="en-GB"/>
        </w:rPr>
        <w:t xml:space="preserve">Modify the model of the vehicle for a PMSM. Remember </w:t>
      </w:r>
      <w:r w:rsidR="0004257B">
        <w:rPr>
          <w:lang w:val="en-GB"/>
        </w:rPr>
        <w:t>that you have also to modify the controller and the inverter.</w:t>
      </w:r>
    </w:p>
    <w:p w14:paraId="4F164EAA" w14:textId="5F2E25EB" w:rsidR="00D54263" w:rsidRDefault="0004257B" w:rsidP="00B7190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Paste a picture of the implementation of the model of the PMSM, electric part, and electromechanical conversion part.</w:t>
      </w:r>
    </w:p>
    <w:p w14:paraId="38771B9E" w14:textId="77777777" w:rsidR="00FF37E5" w:rsidRDefault="00FF37E5" w:rsidP="00FF37E5">
      <w:pPr>
        <w:pStyle w:val="ListParagraph"/>
        <w:keepNext/>
      </w:pPr>
      <w:r w:rsidRPr="00FF37E5">
        <w:rPr>
          <w:lang w:val="en-GB"/>
        </w:rPr>
        <w:drawing>
          <wp:inline distT="0" distB="0" distL="0" distR="0" wp14:anchorId="3788FEB7" wp14:editId="728A1D33">
            <wp:extent cx="4272467" cy="3663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7718" cy="366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1988B" w14:textId="4A14EFF7" w:rsidR="00FF37E5" w:rsidRPr="00FF37E5" w:rsidRDefault="00FF37E5" w:rsidP="00FF37E5">
      <w:pPr>
        <w:pStyle w:val="Caption"/>
        <w:jc w:val="center"/>
        <w:rPr>
          <w:lang w:val="en-US"/>
        </w:rPr>
      </w:pPr>
      <w:r w:rsidRPr="00FF37E5">
        <w:rPr>
          <w:lang w:val="en-US"/>
        </w:rPr>
        <w:t xml:space="preserve">Figure </w:t>
      </w:r>
      <w:r>
        <w:fldChar w:fldCharType="begin"/>
      </w:r>
      <w:r w:rsidRPr="00FF37E5">
        <w:rPr>
          <w:lang w:val="en-US"/>
        </w:rPr>
        <w:instrText xml:space="preserve"> SEQ Figure \* ARABIC </w:instrText>
      </w:r>
      <w:r>
        <w:fldChar w:fldCharType="separate"/>
      </w:r>
      <w:r w:rsidR="001E64AD">
        <w:rPr>
          <w:noProof/>
          <w:lang w:val="en-US"/>
        </w:rPr>
        <w:t>1</w:t>
      </w:r>
      <w:r>
        <w:fldChar w:fldCharType="end"/>
      </w:r>
      <w:r w:rsidRPr="00FF37E5">
        <w:rPr>
          <w:lang w:val="en-US"/>
        </w:rPr>
        <w:t xml:space="preserve">, implementation of </w:t>
      </w:r>
      <w:r>
        <w:rPr>
          <w:lang w:val="en-US"/>
        </w:rPr>
        <w:t>PSM motor</w:t>
      </w:r>
      <w:r w:rsidR="00907E2D">
        <w:rPr>
          <w:lang w:val="en-US"/>
        </w:rPr>
        <w:t>, electrical and electrotechnical</w:t>
      </w:r>
      <w:r>
        <w:rPr>
          <w:lang w:val="en-US"/>
        </w:rPr>
        <w:t xml:space="preserve"> and its inversion</w:t>
      </w:r>
      <w:r w:rsidR="00907E2D">
        <w:rPr>
          <w:lang w:val="en-US"/>
        </w:rPr>
        <w:t>’s</w:t>
      </w:r>
      <w:r>
        <w:rPr>
          <w:lang w:val="en-US"/>
        </w:rPr>
        <w:t xml:space="preserve"> blocks</w:t>
      </w:r>
    </w:p>
    <w:p w14:paraId="6FCDA31D" w14:textId="09E63DD2" w:rsidR="008E0F5A" w:rsidRPr="008E0F5A" w:rsidRDefault="008E0F5A" w:rsidP="008E0F5A">
      <w:pPr>
        <w:rPr>
          <w:lang w:val="en-GB"/>
        </w:rPr>
      </w:pPr>
      <w:r>
        <w:rPr>
          <w:noProof/>
          <w:lang w:val="en-GB"/>
        </w:rPr>
        <w:lastRenderedPageBreak/>
        <mc:AlternateContent>
          <mc:Choice Requires="wps">
            <w:drawing>
              <wp:inline distT="0" distB="0" distL="0" distR="0" wp14:anchorId="60DE6792" wp14:editId="721DC1C2">
                <wp:extent cx="5351765" cy="8678385"/>
                <wp:effectExtent l="0" t="0" r="20955" b="27940"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1765" cy="8678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DB6646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D38109" wp14:editId="575BA581">
                                  <wp:extent cx="3850875" cy="2025143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92331" cy="204694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3A5A6B5" w14:textId="2D4E773A" w:rsidR="00FF37E5" w:rsidRPr="00907E2D" w:rsidRDefault="00FF37E5" w:rsidP="00FF37E5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907E2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907E2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1E64AD">
                              <w:rPr>
                                <w:noProof/>
                                <w:lang w:val="en-US"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 w:rsidRPr="00907E2D">
                              <w:rPr>
                                <w:lang w:val="en-US"/>
                              </w:rPr>
                              <w:t>, electrical model L R</w:t>
                            </w:r>
                            <w:r w:rsidR="00907E2D" w:rsidRPr="00907E2D">
                              <w:rPr>
                                <w:lang w:val="en-US"/>
                              </w:rPr>
                              <w:t xml:space="preserve"> block</w:t>
                            </w:r>
                          </w:p>
                          <w:p w14:paraId="12E3BB16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10BDE16" wp14:editId="54F64063">
                                  <wp:extent cx="3829075" cy="3152716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895490" cy="32074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58D0924" w14:textId="145ED9EE" w:rsidR="00FF37E5" w:rsidRDefault="00FF37E5" w:rsidP="00FF37E5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1E64AD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, </w:t>
                            </w:r>
                            <w:proofErr w:type="spellStart"/>
                            <w:r>
                              <w:t>electromechanic</w:t>
                            </w:r>
                            <w:proofErr w:type="spellEnd"/>
                            <w:r>
                              <w:t xml:space="preserve"> </w:t>
                            </w:r>
                            <w:r w:rsidR="00907E2D">
                              <w:t>conversión block</w:t>
                            </w:r>
                          </w:p>
                          <w:p w14:paraId="491148B0" w14:textId="77777777" w:rsidR="00FF37E5" w:rsidRDefault="00FF37E5" w:rsidP="00FF37E5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E42FBF7" wp14:editId="5381C78F">
                                  <wp:extent cx="2294588" cy="577811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75576" cy="5982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71E6F90" w14:textId="0B8C26DD" w:rsidR="00FF37E5" w:rsidRPr="00FF37E5" w:rsidRDefault="00FF37E5" w:rsidP="00FF37E5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FF37E5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FF37E5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1E64AD">
                              <w:rPr>
                                <w:noProof/>
                                <w:lang w:val="en-US"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 w:rsidRPr="00FF37E5">
                              <w:rPr>
                                <w:lang w:val="en-US"/>
                              </w:rPr>
                              <w:t xml:space="preserve">, detail of interpreted </w:t>
                            </w:r>
                            <w:proofErr w:type="spellStart"/>
                            <w:r w:rsidRPr="00FF37E5">
                              <w:rPr>
                                <w:lang w:val="en-US"/>
                              </w:rPr>
                              <w:t>matlab</w:t>
                            </w:r>
                            <w:proofErr w:type="spellEnd"/>
                            <w:r w:rsidRPr="00FF37E5">
                              <w:rPr>
                                <w:lang w:val="en-US"/>
                              </w:rPr>
                              <w:t xml:space="preserve"> function for mechanic torque calculation</w:t>
                            </w:r>
                            <w:r w:rsidR="005A32EA">
                              <w:rPr>
                                <w:lang w:val="en-US"/>
                              </w:rPr>
                              <w:t xml:space="preserve"> from </w:t>
                            </w:r>
                            <w:proofErr w:type="spellStart"/>
                            <w:r w:rsidR="005A32EA">
                              <w:rPr>
                                <w:lang w:val="en-US"/>
                              </w:rPr>
                              <w:t>Idq</w:t>
                            </w:r>
                            <w:proofErr w:type="spellEnd"/>
                          </w:p>
                          <w:p w14:paraId="6F7E7775" w14:textId="64A92C31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A1EA2FA" w14:textId="60F2D9BF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5F986B72" w14:textId="755EE64D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54B61BC5" w14:textId="695441E2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0707BD4" w14:textId="564B501A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24CD85A" w14:textId="7914C58A" w:rsidR="00FF37E5" w:rsidRPr="00FF37E5" w:rsidRDefault="00FF37E5" w:rsidP="00FF37E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2CEB3EF6" w14:textId="77777777" w:rsidR="00FF37E5" w:rsidRPr="00FF37E5" w:rsidRDefault="00FF37E5" w:rsidP="00A05A26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DE6792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width:421.4pt;height:683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" fillcolor="white [3201]" strokeweight=".5pt">
                <v:textbox>
                  <w:txbxContent>
                    <w:p w14:paraId="4BDB6646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1D38109" wp14:editId="575BA581">
                            <wp:extent cx="3850875" cy="2025143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92331" cy="204694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3A5A6B5" w14:textId="2D4E773A" w:rsidR="00FF37E5" w:rsidRPr="00907E2D" w:rsidRDefault="00FF37E5" w:rsidP="00FF37E5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907E2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907E2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1E64AD">
                        <w:rPr>
                          <w:noProof/>
                          <w:lang w:val="en-US"/>
                        </w:rPr>
                        <w:t>2</w:t>
                      </w:r>
                      <w:r>
                        <w:fldChar w:fldCharType="end"/>
                      </w:r>
                      <w:r w:rsidRPr="00907E2D">
                        <w:rPr>
                          <w:lang w:val="en-US"/>
                        </w:rPr>
                        <w:t>, electrical model L R</w:t>
                      </w:r>
                      <w:r w:rsidR="00907E2D" w:rsidRPr="00907E2D">
                        <w:rPr>
                          <w:lang w:val="en-US"/>
                        </w:rPr>
                        <w:t xml:space="preserve"> block</w:t>
                      </w:r>
                    </w:p>
                    <w:p w14:paraId="12E3BB16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10BDE16" wp14:editId="54F64063">
                            <wp:extent cx="3829075" cy="3152716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895490" cy="32074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58D0924" w14:textId="145ED9EE" w:rsidR="00FF37E5" w:rsidRDefault="00FF37E5" w:rsidP="00FF37E5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fldSimple w:instr=" SEQ Figure \* ARABIC ">
                        <w:r w:rsidR="001E64AD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, </w:t>
                      </w:r>
                      <w:proofErr w:type="spellStart"/>
                      <w:r>
                        <w:t>electromechanic</w:t>
                      </w:r>
                      <w:proofErr w:type="spellEnd"/>
                      <w:r>
                        <w:t xml:space="preserve"> </w:t>
                      </w:r>
                      <w:r w:rsidR="00907E2D">
                        <w:t>conversión block</w:t>
                      </w:r>
                    </w:p>
                    <w:p w14:paraId="491148B0" w14:textId="77777777" w:rsidR="00FF37E5" w:rsidRDefault="00FF37E5" w:rsidP="00FF37E5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E42FBF7" wp14:editId="5381C78F">
                            <wp:extent cx="2294588" cy="577811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375576" cy="5982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71E6F90" w14:textId="0B8C26DD" w:rsidR="00FF37E5" w:rsidRPr="00FF37E5" w:rsidRDefault="00FF37E5" w:rsidP="00FF37E5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FF37E5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FF37E5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1E64AD">
                        <w:rPr>
                          <w:noProof/>
                          <w:lang w:val="en-US"/>
                        </w:rPr>
                        <w:t>4</w:t>
                      </w:r>
                      <w:r>
                        <w:fldChar w:fldCharType="end"/>
                      </w:r>
                      <w:r w:rsidRPr="00FF37E5">
                        <w:rPr>
                          <w:lang w:val="en-US"/>
                        </w:rPr>
                        <w:t xml:space="preserve">, detail of interpreted </w:t>
                      </w:r>
                      <w:proofErr w:type="spellStart"/>
                      <w:r w:rsidRPr="00FF37E5">
                        <w:rPr>
                          <w:lang w:val="en-US"/>
                        </w:rPr>
                        <w:t>matlab</w:t>
                      </w:r>
                      <w:proofErr w:type="spellEnd"/>
                      <w:r w:rsidRPr="00FF37E5">
                        <w:rPr>
                          <w:lang w:val="en-US"/>
                        </w:rPr>
                        <w:t xml:space="preserve"> function for mechanic torque calculation</w:t>
                      </w:r>
                      <w:r w:rsidR="005A32EA">
                        <w:rPr>
                          <w:lang w:val="en-US"/>
                        </w:rPr>
                        <w:t xml:space="preserve"> from </w:t>
                      </w:r>
                      <w:proofErr w:type="spellStart"/>
                      <w:r w:rsidR="005A32EA">
                        <w:rPr>
                          <w:lang w:val="en-US"/>
                        </w:rPr>
                        <w:t>Idq</w:t>
                      </w:r>
                      <w:proofErr w:type="spellEnd"/>
                    </w:p>
                    <w:p w14:paraId="6F7E7775" w14:textId="64A92C31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A1EA2FA" w14:textId="60F2D9BF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5F986B72" w14:textId="755EE64D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54B61BC5" w14:textId="695441E2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0707BD4" w14:textId="564B501A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24CD85A" w14:textId="7914C58A" w:rsidR="00FF37E5" w:rsidRPr="00FF37E5" w:rsidRDefault="00FF37E5" w:rsidP="00FF37E5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2CEB3EF6" w14:textId="77777777" w:rsidR="00FF37E5" w:rsidRPr="00FF37E5" w:rsidRDefault="00FF37E5" w:rsidP="00A05A26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A8B4BF9" w14:textId="6A544D9F" w:rsidR="00157FD0" w:rsidRDefault="0004257B" w:rsidP="00B7190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Paste an image of the implementation of the controller.</w:t>
      </w:r>
    </w:p>
    <w:p w14:paraId="0C62A03A" w14:textId="04BBA830" w:rsidR="00AA728A" w:rsidRPr="00157FD0" w:rsidRDefault="008E0F5A" w:rsidP="00157FD0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7A216704" wp14:editId="107E2C76">
                <wp:extent cx="5314950" cy="8305800"/>
                <wp:effectExtent l="0" t="0" r="19050" b="19050"/>
                <wp:docPr id="10" name="Cuadro de text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30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AD978C" w14:textId="77777777" w:rsidR="00CD0C20" w:rsidRPr="00CD0C20" w:rsidRDefault="00CD0C20" w:rsidP="00A05A26">
                            <w:pPr>
                              <w:keepNext/>
                              <w:rPr>
                                <w:lang w:val="en-US"/>
                              </w:rPr>
                            </w:pPr>
                          </w:p>
                          <w:p w14:paraId="7D487F52" w14:textId="0DA5EE24" w:rsidR="00A05A26" w:rsidRDefault="00A05A26" w:rsidP="00A05A26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674172" wp14:editId="265652B7">
                                  <wp:extent cx="5200650" cy="1881950"/>
                                  <wp:effectExtent l="0" t="0" r="0" b="4445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29607" cy="18924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14966B2" w14:textId="5F6F4C53" w:rsidR="00A05A26" w:rsidRPr="00A05A26" w:rsidRDefault="00A05A26" w:rsidP="00A05A2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A05A26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A05A26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1E64AD">
                              <w:rPr>
                                <w:noProof/>
                                <w:lang w:val="en-US"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 w:rsidRPr="00A05A26">
                              <w:rPr>
                                <w:lang w:val="en-US"/>
                              </w:rPr>
                              <w:t>, current control with</w:t>
                            </w:r>
                            <w:r>
                              <w:rPr>
                                <w:lang w:val="en-US"/>
                              </w:rPr>
                              <w:t xml:space="preserve"> current and voltage saturators disabled (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antiwindup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C93D7D">
                              <w:rPr>
                                <w:lang w:val="en-US"/>
                              </w:rPr>
                              <w:t>also disabled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14:paraId="3739562E" w14:textId="5C86E509" w:rsidR="00A05A26" w:rsidRDefault="00A05A26" w:rsidP="00433D0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E0D65C2" w14:textId="77777777" w:rsidR="00433D06" w:rsidRPr="00A05A26" w:rsidRDefault="00433D06" w:rsidP="00433D0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72F7A61E" w14:textId="77777777" w:rsidR="00A05A26" w:rsidRDefault="00A05A26" w:rsidP="00A05A26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3CC6834" wp14:editId="43FA68FC">
                                  <wp:extent cx="5125720" cy="1412875"/>
                                  <wp:effectExtent l="0" t="0" r="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14128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1ACBA12" w14:textId="48E3D21D" w:rsidR="00A05A26" w:rsidRDefault="00A05A26" w:rsidP="00A05A2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C93D7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C93D7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1E64AD">
                              <w:rPr>
                                <w:noProof/>
                                <w:lang w:val="en-US"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 w:rsidR="00C93D7D" w:rsidRPr="00C93D7D">
                              <w:rPr>
                                <w:lang w:val="en-US"/>
                              </w:rPr>
                              <w:t>, speed control, no s</w:t>
                            </w:r>
                            <w:r w:rsidR="00C93D7D">
                              <w:rPr>
                                <w:lang w:val="en-US"/>
                              </w:rPr>
                              <w:t>aturation</w:t>
                            </w:r>
                          </w:p>
                          <w:p w14:paraId="1363D50E" w14:textId="77777777" w:rsidR="00C93D7D" w:rsidRPr="00C93D7D" w:rsidRDefault="00C93D7D" w:rsidP="00C93D7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B0765F8" w14:textId="4E96318C" w:rsidR="00A05A26" w:rsidRPr="00C93D7D" w:rsidRDefault="00A05A26" w:rsidP="00A05A26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2E52245" w14:textId="72DC0213" w:rsidR="00741D40" w:rsidRPr="00C93D7D" w:rsidRDefault="00741D40" w:rsidP="008E0F5A">
                            <w:pPr>
                              <w:rPr>
                                <w:rFonts w:eastAsiaTheme="minorEastAsia"/>
                                <w:b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216704" id="Cuadro de texto 10" o:spid="_x0000_s1027" type="#_x0000_t202" style="width:418.5pt;height:65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" fillcolor="white [3201]" strokeweight=".5pt">
                <v:textbox>
                  <w:txbxContent>
                    <w:p w14:paraId="31AD978C" w14:textId="77777777" w:rsidR="00CD0C20" w:rsidRPr="00CD0C20" w:rsidRDefault="00CD0C20" w:rsidP="00A05A26">
                      <w:pPr>
                        <w:keepNext/>
                        <w:rPr>
                          <w:lang w:val="en-US"/>
                        </w:rPr>
                      </w:pPr>
                    </w:p>
                    <w:p w14:paraId="7D487F52" w14:textId="0DA5EE24" w:rsidR="00A05A26" w:rsidRDefault="00A05A26" w:rsidP="00A05A26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6674172" wp14:editId="265652B7">
                            <wp:extent cx="5200650" cy="1881950"/>
                            <wp:effectExtent l="0" t="0" r="0" b="4445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29607" cy="18924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14966B2" w14:textId="5F6F4C53" w:rsidR="00A05A26" w:rsidRPr="00A05A26" w:rsidRDefault="00A05A26" w:rsidP="00A05A2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A05A26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A05A26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1E64AD">
                        <w:rPr>
                          <w:noProof/>
                          <w:lang w:val="en-US"/>
                        </w:rPr>
                        <w:t>5</w:t>
                      </w:r>
                      <w:r>
                        <w:fldChar w:fldCharType="end"/>
                      </w:r>
                      <w:r w:rsidRPr="00A05A26">
                        <w:rPr>
                          <w:lang w:val="en-US"/>
                        </w:rPr>
                        <w:t>, current control with</w:t>
                      </w:r>
                      <w:r>
                        <w:rPr>
                          <w:lang w:val="en-US"/>
                        </w:rPr>
                        <w:t xml:space="preserve"> current and voltage saturators disabled (</w:t>
                      </w:r>
                      <w:proofErr w:type="spellStart"/>
                      <w:r>
                        <w:rPr>
                          <w:lang w:val="en-US"/>
                        </w:rPr>
                        <w:t>antiwindup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r w:rsidR="00C93D7D">
                        <w:rPr>
                          <w:lang w:val="en-US"/>
                        </w:rPr>
                        <w:t>also disabled</w:t>
                      </w:r>
                      <w:r>
                        <w:rPr>
                          <w:lang w:val="en-US"/>
                        </w:rPr>
                        <w:t>)</w:t>
                      </w:r>
                    </w:p>
                    <w:p w14:paraId="3739562E" w14:textId="5C86E509" w:rsidR="00A05A26" w:rsidRDefault="00A05A26" w:rsidP="00433D06">
                      <w:pPr>
                        <w:rPr>
                          <w:lang w:val="en-US"/>
                        </w:rPr>
                      </w:pPr>
                    </w:p>
                    <w:p w14:paraId="3E0D65C2" w14:textId="77777777" w:rsidR="00433D06" w:rsidRPr="00A05A26" w:rsidRDefault="00433D06" w:rsidP="00433D06">
                      <w:pPr>
                        <w:rPr>
                          <w:lang w:val="en-US"/>
                        </w:rPr>
                      </w:pPr>
                    </w:p>
                    <w:p w14:paraId="72F7A61E" w14:textId="77777777" w:rsidR="00A05A26" w:rsidRDefault="00A05A26" w:rsidP="00A05A26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3CC6834" wp14:editId="43FA68FC">
                            <wp:extent cx="5125720" cy="1412875"/>
                            <wp:effectExtent l="0" t="0" r="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3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14128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1ACBA12" w14:textId="48E3D21D" w:rsidR="00A05A26" w:rsidRDefault="00A05A26" w:rsidP="00A05A2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C93D7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C93D7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1E64AD">
                        <w:rPr>
                          <w:noProof/>
                          <w:lang w:val="en-US"/>
                        </w:rPr>
                        <w:t>6</w:t>
                      </w:r>
                      <w:r>
                        <w:fldChar w:fldCharType="end"/>
                      </w:r>
                      <w:r w:rsidR="00C93D7D" w:rsidRPr="00C93D7D">
                        <w:rPr>
                          <w:lang w:val="en-US"/>
                        </w:rPr>
                        <w:t>, speed control, no s</w:t>
                      </w:r>
                      <w:r w:rsidR="00C93D7D">
                        <w:rPr>
                          <w:lang w:val="en-US"/>
                        </w:rPr>
                        <w:t>aturation</w:t>
                      </w:r>
                    </w:p>
                    <w:p w14:paraId="1363D50E" w14:textId="77777777" w:rsidR="00C93D7D" w:rsidRPr="00C93D7D" w:rsidRDefault="00C93D7D" w:rsidP="00C93D7D">
                      <w:pPr>
                        <w:rPr>
                          <w:lang w:val="en-US"/>
                        </w:rPr>
                      </w:pPr>
                    </w:p>
                    <w:p w14:paraId="5B0765F8" w14:textId="4E96318C" w:rsidR="00A05A26" w:rsidRPr="00C93D7D" w:rsidRDefault="00A05A26" w:rsidP="00A05A26">
                      <w:pPr>
                        <w:rPr>
                          <w:lang w:val="en-US"/>
                        </w:rPr>
                      </w:pPr>
                    </w:p>
                    <w:p w14:paraId="22E52245" w14:textId="72DC0213" w:rsidR="00741D40" w:rsidRPr="00C93D7D" w:rsidRDefault="00741D40" w:rsidP="008E0F5A">
                      <w:pPr>
                        <w:rPr>
                          <w:rFonts w:eastAsiaTheme="minorEastAsia"/>
                          <w:b/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06DDFA6" w14:textId="5813104C" w:rsidR="00A95AF4" w:rsidRDefault="0004257B" w:rsidP="00A95AF4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 xml:space="preserve">Paste an image of the implementation of the modulator and the </w:t>
      </w:r>
      <w:proofErr w:type="gramStart"/>
      <w:r>
        <w:rPr>
          <w:lang w:val="en-GB"/>
        </w:rPr>
        <w:t>inverter.</w:t>
      </w:r>
      <w:r w:rsidR="00730AC9">
        <w:rPr>
          <w:lang w:val="en-GB"/>
        </w:rPr>
        <w:t>.</w:t>
      </w:r>
      <w:proofErr w:type="gramEnd"/>
    </w:p>
    <w:p w14:paraId="1462A023" w14:textId="77777777" w:rsidR="00CF68F3" w:rsidRDefault="002F1556" w:rsidP="00CF68F3">
      <w:pPr>
        <w:pStyle w:val="ListParagraph"/>
        <w:keepNext/>
        <w:jc w:val="center"/>
      </w:pPr>
      <w:r w:rsidRPr="002F1556">
        <w:rPr>
          <w:lang w:val="en-GB"/>
        </w:rPr>
        <w:drawing>
          <wp:inline distT="0" distB="0" distL="0" distR="0" wp14:anchorId="6D4909F5" wp14:editId="6104B4C2">
            <wp:extent cx="2146300" cy="2849450"/>
            <wp:effectExtent l="0" t="0" r="635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51577" cy="2856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8A13C" w14:textId="0B3685DE" w:rsidR="00CF68F3" w:rsidRPr="00CF68F3" w:rsidRDefault="00CF68F3" w:rsidP="00CF68F3">
      <w:pPr>
        <w:pStyle w:val="Caption"/>
        <w:jc w:val="center"/>
        <w:rPr>
          <w:lang w:val="en-US"/>
        </w:rPr>
      </w:pPr>
      <w:r w:rsidRPr="00CF68F3">
        <w:rPr>
          <w:lang w:val="en-US"/>
        </w:rPr>
        <w:t xml:space="preserve">Figure </w:t>
      </w:r>
      <w:r>
        <w:fldChar w:fldCharType="begin"/>
      </w:r>
      <w:r w:rsidRPr="00CF68F3">
        <w:rPr>
          <w:lang w:val="en-US"/>
        </w:rPr>
        <w:instrText xml:space="preserve"> SEQ Figure \* ARABIC </w:instrText>
      </w:r>
      <w:r>
        <w:fldChar w:fldCharType="separate"/>
      </w:r>
      <w:r w:rsidR="001E64AD">
        <w:rPr>
          <w:noProof/>
          <w:lang w:val="en-US"/>
        </w:rPr>
        <w:t>7</w:t>
      </w:r>
      <w:r>
        <w:fldChar w:fldCharType="end"/>
      </w:r>
      <w:r w:rsidRPr="00CF68F3">
        <w:rPr>
          <w:lang w:val="en-US"/>
        </w:rPr>
        <w:t>, power converter block a</w:t>
      </w:r>
      <w:r>
        <w:rPr>
          <w:lang w:val="en-US"/>
        </w:rPr>
        <w:t>nd its inversion</w:t>
      </w:r>
    </w:p>
    <w:p w14:paraId="1FE6E380" w14:textId="739459E3" w:rsidR="00AA728A" w:rsidRPr="00AA728A" w:rsidRDefault="008E0F5A" w:rsidP="00AA728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7F2C4704" wp14:editId="749546D1">
                <wp:extent cx="5314950" cy="5283200"/>
                <wp:effectExtent l="0" t="0" r="19050" b="12700"/>
                <wp:docPr id="11" name="Cuadro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5283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C6B69A" w14:textId="77777777" w:rsidR="00CF68F3" w:rsidRDefault="00CF68F3" w:rsidP="00CF68F3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6B7386B" wp14:editId="5EEDAA21">
                                  <wp:extent cx="5125720" cy="2388235"/>
                                  <wp:effectExtent l="0" t="0" r="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23882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F582A48" w14:textId="0FEE9285" w:rsidR="00CF68F3" w:rsidRPr="00CF68F3" w:rsidRDefault="00CF68F3" w:rsidP="00CF68F3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CF68F3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CF68F3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1E64AD">
                              <w:rPr>
                                <w:noProof/>
                                <w:lang w:val="en-US"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 w:rsidRPr="00CF68F3">
                              <w:rPr>
                                <w:lang w:val="en-US"/>
                              </w:rPr>
                              <w:t>, power converter block, fr</w:t>
                            </w:r>
                            <w:r>
                              <w:rPr>
                                <w:lang w:val="en-US"/>
                              </w:rPr>
                              <w:t>om DC voltage to d-q transformed voltages</w:t>
                            </w:r>
                          </w:p>
                          <w:p w14:paraId="5D0AB738" w14:textId="77777777" w:rsidR="00CF68F3" w:rsidRDefault="00CF68F3" w:rsidP="00CF68F3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AE5AAE5" wp14:editId="1307D217">
                                  <wp:extent cx="5125720" cy="1106805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125720" cy="11068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23D0DB" w14:textId="67ED65A4" w:rsidR="00CF68F3" w:rsidRPr="003F7212" w:rsidRDefault="00CF68F3" w:rsidP="00CF68F3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3F7212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3F7212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1E64AD">
                              <w:rPr>
                                <w:noProof/>
                                <w:lang w:val="en-US"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 w:rsidR="003F7212" w:rsidRPr="003F7212">
                              <w:rPr>
                                <w:lang w:val="en-US"/>
                              </w:rPr>
                              <w:t xml:space="preserve">, power converter </w:t>
                            </w:r>
                            <w:proofErr w:type="spellStart"/>
                            <w:r w:rsidR="003F7212" w:rsidRPr="003F7212">
                              <w:rPr>
                                <w:lang w:val="en-US"/>
                              </w:rPr>
                              <w:t>inversión</w:t>
                            </w:r>
                            <w:proofErr w:type="spellEnd"/>
                            <w:r w:rsidR="003F7212" w:rsidRPr="003F7212">
                              <w:rPr>
                                <w:lang w:val="en-US"/>
                              </w:rPr>
                              <w:t xml:space="preserve">, </w:t>
                            </w:r>
                            <w:r w:rsidR="003F7212">
                              <w:rPr>
                                <w:lang w:val="en-US"/>
                              </w:rPr>
                              <w:t>to calculate duty cycle m from voltages</w:t>
                            </w:r>
                            <w:r w:rsidR="003150F5">
                              <w:rPr>
                                <w:lang w:val="en-US"/>
                              </w:rPr>
                              <w:br/>
                              <w:t>(saturated from 1 to -1)</w:t>
                            </w:r>
                            <w:r w:rsidR="003F7212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6A6E06A6" w14:textId="6F9FB5B4" w:rsidR="00A95AF4" w:rsidRPr="003F7212" w:rsidRDefault="00A95AF4" w:rsidP="008E0F5A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2C4704" id="Cuadro de texto 11" o:spid="_x0000_s1028" type="#_x0000_t202" style="width:418.5pt;height:41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" fillcolor="white [3201]" strokeweight=".5pt">
                <v:textbox>
                  <w:txbxContent>
                    <w:p w14:paraId="61C6B69A" w14:textId="77777777" w:rsidR="00CF68F3" w:rsidRDefault="00CF68F3" w:rsidP="00CF68F3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6B7386B" wp14:editId="5EEDAA21">
                            <wp:extent cx="5125720" cy="2388235"/>
                            <wp:effectExtent l="0" t="0" r="0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23882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F582A48" w14:textId="0FEE9285" w:rsidR="00CF68F3" w:rsidRPr="00CF68F3" w:rsidRDefault="00CF68F3" w:rsidP="00CF68F3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CF68F3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CF68F3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1E64AD">
                        <w:rPr>
                          <w:noProof/>
                          <w:lang w:val="en-US"/>
                        </w:rPr>
                        <w:t>8</w:t>
                      </w:r>
                      <w:r>
                        <w:fldChar w:fldCharType="end"/>
                      </w:r>
                      <w:r w:rsidRPr="00CF68F3">
                        <w:rPr>
                          <w:lang w:val="en-US"/>
                        </w:rPr>
                        <w:t>, power converter block, fr</w:t>
                      </w:r>
                      <w:r>
                        <w:rPr>
                          <w:lang w:val="en-US"/>
                        </w:rPr>
                        <w:t>om DC voltage to d-q transformed voltages</w:t>
                      </w:r>
                    </w:p>
                    <w:p w14:paraId="5D0AB738" w14:textId="77777777" w:rsidR="00CF68F3" w:rsidRDefault="00CF68F3" w:rsidP="00CF68F3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AE5AAE5" wp14:editId="1307D217">
                            <wp:extent cx="5125720" cy="1106805"/>
                            <wp:effectExtent l="0" t="0" r="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125720" cy="11068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23D0DB" w14:textId="67ED65A4" w:rsidR="00CF68F3" w:rsidRPr="003F7212" w:rsidRDefault="00CF68F3" w:rsidP="00CF68F3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3F7212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3F7212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1E64AD">
                        <w:rPr>
                          <w:noProof/>
                          <w:lang w:val="en-US"/>
                        </w:rPr>
                        <w:t>9</w:t>
                      </w:r>
                      <w:r>
                        <w:fldChar w:fldCharType="end"/>
                      </w:r>
                      <w:r w:rsidR="003F7212" w:rsidRPr="003F7212">
                        <w:rPr>
                          <w:lang w:val="en-US"/>
                        </w:rPr>
                        <w:t xml:space="preserve">, power converter </w:t>
                      </w:r>
                      <w:proofErr w:type="spellStart"/>
                      <w:r w:rsidR="003F7212" w:rsidRPr="003F7212">
                        <w:rPr>
                          <w:lang w:val="en-US"/>
                        </w:rPr>
                        <w:t>inversión</w:t>
                      </w:r>
                      <w:proofErr w:type="spellEnd"/>
                      <w:r w:rsidR="003F7212" w:rsidRPr="003F7212">
                        <w:rPr>
                          <w:lang w:val="en-US"/>
                        </w:rPr>
                        <w:t xml:space="preserve">, </w:t>
                      </w:r>
                      <w:r w:rsidR="003F7212">
                        <w:rPr>
                          <w:lang w:val="en-US"/>
                        </w:rPr>
                        <w:t>to calculate duty cycle m from voltages</w:t>
                      </w:r>
                      <w:r w:rsidR="003150F5">
                        <w:rPr>
                          <w:lang w:val="en-US"/>
                        </w:rPr>
                        <w:br/>
                        <w:t>(saturated from 1 to -1)</w:t>
                      </w:r>
                      <w:r w:rsidR="003F7212">
                        <w:rPr>
                          <w:lang w:val="en-US"/>
                        </w:rPr>
                        <w:t xml:space="preserve"> </w:t>
                      </w:r>
                    </w:p>
                    <w:p w14:paraId="6A6E06A6" w14:textId="6F9FB5B4" w:rsidR="00A95AF4" w:rsidRPr="003F7212" w:rsidRDefault="00A95AF4" w:rsidP="008E0F5A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48F7677" w14:textId="2C97BF50" w:rsidR="00D54263" w:rsidRDefault="0004257B" w:rsidP="00D54263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lastRenderedPageBreak/>
        <w:t>Explain and compute the tuning of the controller.</w:t>
      </w:r>
    </w:p>
    <w:p w14:paraId="0DE4EC6E" w14:textId="0BC24F36" w:rsidR="008E0F5A" w:rsidRDefault="008E0F5A" w:rsidP="008E0F5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25198275" wp14:editId="14DB0F2F">
                <wp:extent cx="5314950" cy="8429625"/>
                <wp:effectExtent l="0" t="0" r="19050" b="28575"/>
                <wp:docPr id="18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42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D08AB3" w14:textId="77777777" w:rsidR="00433D06" w:rsidRDefault="00433D06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B696644" wp14:editId="4BC20B8A">
                                  <wp:extent cx="3232150" cy="2450540"/>
                                  <wp:effectExtent l="0" t="0" r="6350" b="6985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244100" cy="2459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A65F12F" w14:textId="39933171" w:rsidR="00433D06" w:rsidRPr="00680809" w:rsidRDefault="00433D06" w:rsidP="00433D0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680809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680809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1E64AD">
                              <w:rPr>
                                <w:noProof/>
                                <w:lang w:val="en-US"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 w:rsidR="00680809" w:rsidRPr="00680809">
                              <w:rPr>
                                <w:lang w:val="en-US"/>
                              </w:rPr>
                              <w:t>, conne</w:t>
                            </w:r>
                            <w:r w:rsidR="001E64AD">
                              <w:rPr>
                                <w:lang w:val="en-US"/>
                              </w:rPr>
                              <w:t>ct</w:t>
                            </w:r>
                            <w:r w:rsidR="00680809">
                              <w:rPr>
                                <w:lang w:val="en-US"/>
                              </w:rPr>
                              <w:t>io</w:t>
                            </w:r>
                            <w:r w:rsidR="00680809" w:rsidRPr="00680809">
                              <w:rPr>
                                <w:lang w:val="en-US"/>
                              </w:rPr>
                              <w:t>n for the s</w:t>
                            </w:r>
                            <w:r w:rsidR="00680809">
                              <w:rPr>
                                <w:lang w:val="en-US"/>
                              </w:rPr>
                              <w:t>peed control tunning.</w:t>
                            </w:r>
                          </w:p>
                          <w:p w14:paraId="6FDCCFAC" w14:textId="77777777" w:rsidR="00433D06" w:rsidRDefault="00433D06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34C308" wp14:editId="5C2AD3C9">
                                  <wp:extent cx="3590476" cy="895238"/>
                                  <wp:effectExtent l="0" t="0" r="0" b="635"/>
                                  <wp:docPr id="22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590476" cy="89523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6D50D53" w14:textId="1CDB0EBC" w:rsidR="00680809" w:rsidRDefault="00433D06" w:rsidP="00680809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680809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680809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1E64AD">
                              <w:rPr>
                                <w:noProof/>
                                <w:lang w:val="en-US"/>
                              </w:rPr>
                              <w:t>11</w:t>
                            </w:r>
                            <w:r>
                              <w:fldChar w:fldCharType="end"/>
                            </w:r>
                            <w:r w:rsidR="00680809" w:rsidRPr="00680809">
                              <w:rPr>
                                <w:lang w:val="en-US"/>
                              </w:rPr>
                              <w:t>, parameters for the s</w:t>
                            </w:r>
                            <w:r w:rsidR="00680809">
                              <w:rPr>
                                <w:lang w:val="en-US"/>
                              </w:rPr>
                              <w:t>low speed control loop.</w:t>
                            </w:r>
                          </w:p>
                          <w:p w14:paraId="58E5BDB7" w14:textId="77777777" w:rsidR="00680809" w:rsidRPr="00680809" w:rsidRDefault="00680809" w:rsidP="00680809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724668F5" w14:textId="77777777" w:rsidR="00433D06" w:rsidRDefault="00433D06" w:rsidP="00433D06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8AADBD8" wp14:editId="237E8523">
                                  <wp:extent cx="4102100" cy="3548682"/>
                                  <wp:effectExtent l="0" t="0" r="0" b="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18486" cy="356285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23571CC" w14:textId="6000BEF4" w:rsidR="00433D06" w:rsidRDefault="00433D06" w:rsidP="00433D06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433D06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433D06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1E64AD">
                              <w:rPr>
                                <w:noProof/>
                                <w:lang w:val="en-US"/>
                              </w:rPr>
                              <w:t>12</w:t>
                            </w:r>
                            <w:r>
                              <w:fldChar w:fldCharType="end"/>
                            </w:r>
                            <w:r w:rsidRPr="00433D06">
                              <w:rPr>
                                <w:lang w:val="en-US"/>
                              </w:rPr>
                              <w:t>, with a step o</w:t>
                            </w:r>
                            <w:r>
                              <w:rPr>
                                <w:lang w:val="en-US"/>
                              </w:rPr>
                              <w:t>f 100Km/h we reach 63km/h in exactly 1second, as intended.</w:t>
                            </w:r>
                          </w:p>
                          <w:p w14:paraId="5658FAEC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75AAB4C" w14:textId="4C6A70D4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A775646" w14:textId="3F358C6D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04591901" w14:textId="6920E1F3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2D891606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1CB42B6" w14:textId="646ADA52" w:rsidR="008E0F5A" w:rsidRPr="00433D06" w:rsidRDefault="008E0F5A" w:rsidP="00433D06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198275" id="Cuadro de texto 18" o:spid="_x0000_s1029" type="#_x0000_t202" style="width:418.5pt;height:66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" fillcolor="white [3201]" strokeweight=".5pt">
                <v:textbox>
                  <w:txbxContent>
                    <w:p w14:paraId="6BD08AB3" w14:textId="77777777" w:rsidR="00433D06" w:rsidRDefault="00433D06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B696644" wp14:editId="4BC20B8A">
                            <wp:extent cx="3232150" cy="2450540"/>
                            <wp:effectExtent l="0" t="0" r="6350" b="6985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244100" cy="24596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A65F12F" w14:textId="39933171" w:rsidR="00433D06" w:rsidRPr="00680809" w:rsidRDefault="00433D06" w:rsidP="00433D0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680809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680809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1E64AD">
                        <w:rPr>
                          <w:noProof/>
                          <w:lang w:val="en-US"/>
                        </w:rPr>
                        <w:t>10</w:t>
                      </w:r>
                      <w:r>
                        <w:fldChar w:fldCharType="end"/>
                      </w:r>
                      <w:r w:rsidR="00680809" w:rsidRPr="00680809">
                        <w:rPr>
                          <w:lang w:val="en-US"/>
                        </w:rPr>
                        <w:t>, conne</w:t>
                      </w:r>
                      <w:r w:rsidR="001E64AD">
                        <w:rPr>
                          <w:lang w:val="en-US"/>
                        </w:rPr>
                        <w:t>ct</w:t>
                      </w:r>
                      <w:r w:rsidR="00680809">
                        <w:rPr>
                          <w:lang w:val="en-US"/>
                        </w:rPr>
                        <w:t>io</w:t>
                      </w:r>
                      <w:r w:rsidR="00680809" w:rsidRPr="00680809">
                        <w:rPr>
                          <w:lang w:val="en-US"/>
                        </w:rPr>
                        <w:t>n for the s</w:t>
                      </w:r>
                      <w:r w:rsidR="00680809">
                        <w:rPr>
                          <w:lang w:val="en-US"/>
                        </w:rPr>
                        <w:t>peed control tunning.</w:t>
                      </w:r>
                    </w:p>
                    <w:p w14:paraId="6FDCCFAC" w14:textId="77777777" w:rsidR="00433D06" w:rsidRDefault="00433D06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D34C308" wp14:editId="5C2AD3C9">
                            <wp:extent cx="3590476" cy="895238"/>
                            <wp:effectExtent l="0" t="0" r="0" b="635"/>
                            <wp:docPr id="22" name="Picture 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590476" cy="89523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6D50D53" w14:textId="1CDB0EBC" w:rsidR="00680809" w:rsidRDefault="00433D06" w:rsidP="00680809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680809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680809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1E64AD">
                        <w:rPr>
                          <w:noProof/>
                          <w:lang w:val="en-US"/>
                        </w:rPr>
                        <w:t>11</w:t>
                      </w:r>
                      <w:r>
                        <w:fldChar w:fldCharType="end"/>
                      </w:r>
                      <w:r w:rsidR="00680809" w:rsidRPr="00680809">
                        <w:rPr>
                          <w:lang w:val="en-US"/>
                        </w:rPr>
                        <w:t>, parameters for the s</w:t>
                      </w:r>
                      <w:r w:rsidR="00680809">
                        <w:rPr>
                          <w:lang w:val="en-US"/>
                        </w:rPr>
                        <w:t>low speed control loop.</w:t>
                      </w:r>
                    </w:p>
                    <w:p w14:paraId="58E5BDB7" w14:textId="77777777" w:rsidR="00680809" w:rsidRPr="00680809" w:rsidRDefault="00680809" w:rsidP="00680809">
                      <w:pPr>
                        <w:rPr>
                          <w:lang w:val="en-US"/>
                        </w:rPr>
                      </w:pPr>
                    </w:p>
                    <w:p w14:paraId="724668F5" w14:textId="77777777" w:rsidR="00433D06" w:rsidRDefault="00433D06" w:rsidP="00433D06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8AADBD8" wp14:editId="237E8523">
                            <wp:extent cx="4102100" cy="3548682"/>
                            <wp:effectExtent l="0" t="0" r="0" b="0"/>
                            <wp:docPr id="21" name="Picture 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18486" cy="356285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23571CC" w14:textId="6000BEF4" w:rsidR="00433D06" w:rsidRDefault="00433D06" w:rsidP="00433D06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433D06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433D06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1E64AD">
                        <w:rPr>
                          <w:noProof/>
                          <w:lang w:val="en-US"/>
                        </w:rPr>
                        <w:t>12</w:t>
                      </w:r>
                      <w:r>
                        <w:fldChar w:fldCharType="end"/>
                      </w:r>
                      <w:r w:rsidRPr="00433D06">
                        <w:rPr>
                          <w:lang w:val="en-US"/>
                        </w:rPr>
                        <w:t>, with a step o</w:t>
                      </w:r>
                      <w:r>
                        <w:rPr>
                          <w:lang w:val="en-US"/>
                        </w:rPr>
                        <w:t>f 100Km/h we reach 63km/h in exactly 1second, as intended.</w:t>
                      </w:r>
                    </w:p>
                    <w:p w14:paraId="5658FAEC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575AAB4C" w14:textId="4C6A70D4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2A775646" w14:textId="3F358C6D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04591901" w14:textId="6920E1F3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2D891606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31CB42B6" w14:textId="646ADA52" w:rsidR="008E0F5A" w:rsidRPr="00433D06" w:rsidRDefault="008E0F5A" w:rsidP="00433D06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8657AA6" w14:textId="46DD3EBF" w:rsidR="001E64AD" w:rsidRDefault="001E64AD" w:rsidP="008E0F5A">
      <w:pPr>
        <w:rPr>
          <w:lang w:val="en-GB"/>
        </w:rPr>
      </w:pPr>
    </w:p>
    <w:p w14:paraId="30BD08BE" w14:textId="52EEDF6F" w:rsidR="001E64AD" w:rsidRDefault="001E64AD" w:rsidP="008E0F5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30FE8336" wp14:editId="2EFC78F3">
                <wp:extent cx="5314950" cy="8429625"/>
                <wp:effectExtent l="0" t="0" r="19050" b="28575"/>
                <wp:docPr id="23" name="Cuadro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842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08B823" w14:textId="77777777" w:rsidR="001E64AD" w:rsidRDefault="001E64AD" w:rsidP="001E64AD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02BAD7D" wp14:editId="660118E1">
                                  <wp:extent cx="2692350" cy="2921000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99435" cy="29286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08CEE02" w14:textId="03E20E31" w:rsidR="001E64AD" w:rsidRPr="001E64AD" w:rsidRDefault="001E64AD" w:rsidP="001E64AD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1E64A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1E64A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  <w:lang w:val="en-US"/>
                              </w:rPr>
                              <w:t>13</w:t>
                            </w:r>
                            <w:r>
                              <w:fldChar w:fldCharType="end"/>
                            </w:r>
                            <w:r w:rsidRPr="001E64AD">
                              <w:rPr>
                                <w:lang w:val="en-US"/>
                              </w:rPr>
                              <w:t>, connection for the current loop tunning</w:t>
                            </w:r>
                          </w:p>
                          <w:p w14:paraId="5F053551" w14:textId="0508F0C0" w:rsidR="001E64AD" w:rsidRPr="001E64AD" w:rsidRDefault="001E64AD" w:rsidP="001E64AD">
                            <w:pPr>
                              <w:keepNext/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39189081" w14:textId="77777777" w:rsidR="001E64AD" w:rsidRDefault="001E64AD" w:rsidP="001E64AD">
                            <w:pPr>
                              <w:keepNext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2356BD3" wp14:editId="50576942">
                                  <wp:extent cx="3385820" cy="882108"/>
                                  <wp:effectExtent l="0" t="0" r="5080" b="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00837" cy="88602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E6C7269" w14:textId="354D55A3" w:rsidR="001E64AD" w:rsidRDefault="001E64AD" w:rsidP="001E64AD">
                            <w:pPr>
                              <w:pStyle w:val="Caption"/>
                              <w:jc w:val="center"/>
                              <w:rPr>
                                <w:lang w:val="en-US"/>
                              </w:rPr>
                            </w:pPr>
                            <w:r w:rsidRPr="001E64AD">
                              <w:rPr>
                                <w:lang w:val="en-US"/>
                              </w:rPr>
                              <w:t xml:space="preserve">Figure </w:t>
                            </w:r>
                            <w:r>
                              <w:fldChar w:fldCharType="begin"/>
                            </w:r>
                            <w:r w:rsidRPr="001E64AD">
                              <w:rPr>
                                <w:lang w:val="en-US"/>
                              </w:rP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Pr="001E64AD">
                              <w:rPr>
                                <w:noProof/>
                                <w:lang w:val="en-US"/>
                              </w:rPr>
                              <w:t>14</w:t>
                            </w:r>
                            <w:r>
                              <w:fldChar w:fldCharType="end"/>
                            </w:r>
                            <w:r w:rsidRPr="001E64AD">
                              <w:rPr>
                                <w:lang w:val="en-US"/>
                              </w:rPr>
                              <w:t xml:space="preserve">, parameters for the </w:t>
                            </w:r>
                            <w:r>
                              <w:rPr>
                                <w:lang w:val="en-US"/>
                              </w:rPr>
                              <w:t>fast current control loop (loop speed is 10 higher to correctly decouple both controls)</w:t>
                            </w:r>
                          </w:p>
                          <w:p w14:paraId="72DB0E6D" w14:textId="5C65C8A9" w:rsidR="00403BB4" w:rsidRPr="00403BB4" w:rsidRDefault="00403BB4" w:rsidP="00403BB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7CFEE42" wp14:editId="78B6DB0D">
                                  <wp:extent cx="3703320" cy="1841567"/>
                                  <wp:effectExtent l="0" t="0" r="0" b="635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2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707121" cy="1843457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151A1FB" w14:textId="13BFF47A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612A8B6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3803839" w14:textId="794DCF59" w:rsidR="001E64AD" w:rsidRPr="001E64AD" w:rsidRDefault="001E64AD" w:rsidP="001E64A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48F9D45F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3552F68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6087C06" w14:textId="77777777" w:rsid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E8AEAD0" w14:textId="77777777" w:rsidR="001E64AD" w:rsidRPr="001E64AD" w:rsidRDefault="001E64AD" w:rsidP="001E64AD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25F1855" w14:textId="77777777" w:rsidR="001E64AD" w:rsidRPr="00433D06" w:rsidRDefault="001E64AD" w:rsidP="001E64A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0FE8336" id="_x0000_s1030" type="#_x0000_t202" style="width:418.5pt;height:66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" fillcolor="white [3201]" strokeweight=".5pt">
                <v:textbox>
                  <w:txbxContent>
                    <w:p w14:paraId="4308B823" w14:textId="77777777" w:rsidR="001E64AD" w:rsidRDefault="001E64AD" w:rsidP="001E64AD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02BAD7D" wp14:editId="660118E1">
                            <wp:extent cx="2692350" cy="2921000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99435" cy="292868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08CEE02" w14:textId="03E20E31" w:rsidR="001E64AD" w:rsidRPr="001E64AD" w:rsidRDefault="001E64AD" w:rsidP="001E64AD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1E64A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1E64A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lang w:val="en-US"/>
                        </w:rPr>
                        <w:t>13</w:t>
                      </w:r>
                      <w:r>
                        <w:fldChar w:fldCharType="end"/>
                      </w:r>
                      <w:r w:rsidRPr="001E64AD">
                        <w:rPr>
                          <w:lang w:val="en-US"/>
                        </w:rPr>
                        <w:t>, connection for the current loop tunning</w:t>
                      </w:r>
                    </w:p>
                    <w:p w14:paraId="5F053551" w14:textId="0508F0C0" w:rsidR="001E64AD" w:rsidRPr="001E64AD" w:rsidRDefault="001E64AD" w:rsidP="001E64AD">
                      <w:pPr>
                        <w:keepNext/>
                        <w:jc w:val="center"/>
                        <w:rPr>
                          <w:lang w:val="en-US"/>
                        </w:rPr>
                      </w:pPr>
                    </w:p>
                    <w:p w14:paraId="39189081" w14:textId="77777777" w:rsidR="001E64AD" w:rsidRDefault="001E64AD" w:rsidP="001E64AD">
                      <w:pPr>
                        <w:keepNext/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2356BD3" wp14:editId="50576942">
                            <wp:extent cx="3385820" cy="882108"/>
                            <wp:effectExtent l="0" t="0" r="5080" b="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00837" cy="88602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E6C7269" w14:textId="354D55A3" w:rsidR="001E64AD" w:rsidRDefault="001E64AD" w:rsidP="001E64AD">
                      <w:pPr>
                        <w:pStyle w:val="Caption"/>
                        <w:jc w:val="center"/>
                        <w:rPr>
                          <w:lang w:val="en-US"/>
                        </w:rPr>
                      </w:pPr>
                      <w:r w:rsidRPr="001E64AD">
                        <w:rPr>
                          <w:lang w:val="en-US"/>
                        </w:rPr>
                        <w:t xml:space="preserve">Figure </w:t>
                      </w:r>
                      <w:r>
                        <w:fldChar w:fldCharType="begin"/>
                      </w:r>
                      <w:r w:rsidRPr="001E64AD">
                        <w:rPr>
                          <w:lang w:val="en-US"/>
                        </w:rP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Pr="001E64AD">
                        <w:rPr>
                          <w:noProof/>
                          <w:lang w:val="en-US"/>
                        </w:rPr>
                        <w:t>14</w:t>
                      </w:r>
                      <w:r>
                        <w:fldChar w:fldCharType="end"/>
                      </w:r>
                      <w:r w:rsidRPr="001E64AD">
                        <w:rPr>
                          <w:lang w:val="en-US"/>
                        </w:rPr>
                        <w:t xml:space="preserve">, parameters for the </w:t>
                      </w:r>
                      <w:r>
                        <w:rPr>
                          <w:lang w:val="en-US"/>
                        </w:rPr>
                        <w:t>fast current control loop (loop speed is 10 higher to correctly decouple both controls)</w:t>
                      </w:r>
                    </w:p>
                    <w:p w14:paraId="72DB0E6D" w14:textId="5C65C8A9" w:rsidR="00403BB4" w:rsidRPr="00403BB4" w:rsidRDefault="00403BB4" w:rsidP="00403BB4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7CFEE42" wp14:editId="78B6DB0D">
                            <wp:extent cx="3703320" cy="1841567"/>
                            <wp:effectExtent l="0" t="0" r="0" b="6350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2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707121" cy="1843457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151A1FB" w14:textId="13BFF47A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4612A8B6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3803839" w14:textId="794DCF59" w:rsidR="001E64AD" w:rsidRPr="001E64AD" w:rsidRDefault="001E64AD" w:rsidP="001E64AD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48F9D45F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33552F68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6087C06" w14:textId="77777777" w:rsid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E8AEAD0" w14:textId="77777777" w:rsidR="001E64AD" w:rsidRPr="001E64AD" w:rsidRDefault="001E64AD" w:rsidP="001E64AD">
                      <w:pPr>
                        <w:rPr>
                          <w:lang w:val="en-US"/>
                        </w:rPr>
                      </w:pPr>
                    </w:p>
                    <w:p w14:paraId="625F1855" w14:textId="77777777" w:rsidR="001E64AD" w:rsidRPr="00433D06" w:rsidRDefault="001E64AD" w:rsidP="001E64AD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F15A51C" w14:textId="42EC5DE6" w:rsidR="0004257B" w:rsidRDefault="0004257B" w:rsidP="008E0F5A">
      <w:pPr>
        <w:rPr>
          <w:lang w:val="en-GB"/>
        </w:rPr>
      </w:pPr>
      <w:r>
        <w:rPr>
          <w:lang w:val="en-GB"/>
        </w:rPr>
        <w:lastRenderedPageBreak/>
        <w:t>For the required performance,</w:t>
      </w:r>
    </w:p>
    <w:tbl>
      <w:tblPr>
        <w:tblW w:w="79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160"/>
        <w:gridCol w:w="3800"/>
      </w:tblGrid>
      <w:tr w:rsidR="0004257B" w:rsidRPr="0004257B" w14:paraId="33543C9D" w14:textId="77777777" w:rsidTr="0004257B">
        <w:trPr>
          <w:trHeight w:val="18"/>
        </w:trPr>
        <w:tc>
          <w:tcPr>
            <w:tcW w:w="4160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5DAA3CD9" w14:textId="5DD5C240" w:rsidR="0004257B" w:rsidRPr="0004257B" w:rsidRDefault="0004257B" w:rsidP="0004257B">
            <w:pPr>
              <w:spacing w:after="0" w:line="240" w:lineRule="auto"/>
            </w:pPr>
            <w:r w:rsidRPr="0004257B">
              <w:rPr>
                <w:b/>
                <w:bCs/>
              </w:rPr>
              <w:t>Performance target</w:t>
            </w:r>
          </w:p>
        </w:tc>
        <w:tc>
          <w:tcPr>
            <w:tcW w:w="3800" w:type="dxa"/>
            <w:tcBorders>
              <w:top w:val="single" w:sz="8" w:space="0" w:color="C0504D"/>
              <w:left w:val="nil"/>
              <w:bottom w:val="single" w:sz="8" w:space="0" w:color="C0504D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66ED293F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b/>
                <w:bCs/>
              </w:rPr>
              <w:t xml:space="preserve">Target </w:t>
            </w:r>
            <w:proofErr w:type="spellStart"/>
            <w:r w:rsidRPr="0004257B">
              <w:rPr>
                <w:b/>
                <w:bCs/>
              </w:rPr>
              <w:t>value</w:t>
            </w:r>
            <w:proofErr w:type="spellEnd"/>
          </w:p>
        </w:tc>
      </w:tr>
      <w:tr w:rsidR="0004257B" w:rsidRPr="0004257B" w14:paraId="61AF5D1B" w14:textId="77777777" w:rsidTr="0004257B">
        <w:trPr>
          <w:trHeight w:val="268"/>
        </w:trPr>
        <w:tc>
          <w:tcPr>
            <w:tcW w:w="4160" w:type="dxa"/>
            <w:tcBorders>
              <w:top w:val="single" w:sz="8" w:space="0" w:color="C0504D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41A62E00" w14:textId="77777777" w:rsidR="0004257B" w:rsidRPr="0004257B" w:rsidRDefault="0004257B" w:rsidP="0004257B">
            <w:pPr>
              <w:spacing w:after="0" w:line="240" w:lineRule="auto"/>
            </w:pPr>
            <w:r w:rsidRPr="0004257B">
              <w:t xml:space="preserve">0 </w:t>
            </w:r>
            <w:proofErr w:type="spellStart"/>
            <w:r w:rsidRPr="0004257B">
              <w:t>to</w:t>
            </w:r>
            <w:proofErr w:type="spellEnd"/>
            <w:r w:rsidRPr="0004257B">
              <w:t xml:space="preserve"> 100 km/h</w:t>
            </w:r>
          </w:p>
        </w:tc>
        <w:tc>
          <w:tcPr>
            <w:tcW w:w="3800" w:type="dxa"/>
            <w:tcBorders>
              <w:top w:val="single" w:sz="8" w:space="0" w:color="C0504D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F3F7D1C" w14:textId="77777777" w:rsidR="0004257B" w:rsidRPr="0004257B" w:rsidRDefault="0004257B" w:rsidP="0004257B">
            <w:pPr>
              <w:spacing w:after="0" w:line="240" w:lineRule="auto"/>
            </w:pPr>
            <w:r w:rsidRPr="0004257B">
              <w:t>7 s</w:t>
            </w:r>
          </w:p>
        </w:tc>
      </w:tr>
      <w:tr w:rsidR="0004257B" w:rsidRPr="0004257B" w14:paraId="4B65EBFA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F93CF05" w14:textId="77777777" w:rsidR="0004257B" w:rsidRPr="0004257B" w:rsidRDefault="0004257B" w:rsidP="0004257B">
            <w:pPr>
              <w:spacing w:after="0" w:line="240" w:lineRule="auto"/>
            </w:pPr>
            <w:proofErr w:type="spellStart"/>
            <w:r w:rsidRPr="0004257B">
              <w:t>Maximum</w:t>
            </w:r>
            <w:proofErr w:type="spellEnd"/>
            <w:r w:rsidRPr="0004257B">
              <w:t xml:space="preserve"> </w:t>
            </w:r>
            <w:proofErr w:type="spellStart"/>
            <w:r w:rsidRPr="0004257B">
              <w:t>speed</w:t>
            </w:r>
            <w:proofErr w:type="spellEnd"/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0479B01D" w14:textId="77777777" w:rsidR="0004257B" w:rsidRPr="0004257B" w:rsidRDefault="0004257B" w:rsidP="0004257B">
            <w:pPr>
              <w:spacing w:after="0" w:line="240" w:lineRule="auto"/>
            </w:pPr>
            <w:r w:rsidRPr="0004257B">
              <w:t>120 km/h, at 0% grade</w:t>
            </w:r>
          </w:p>
        </w:tc>
      </w:tr>
      <w:tr w:rsidR="0004257B" w:rsidRPr="0004257B" w14:paraId="14BB7445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201AAC71" w14:textId="77777777" w:rsidR="0004257B" w:rsidRPr="0004257B" w:rsidRDefault="0004257B" w:rsidP="0004257B">
            <w:pPr>
              <w:spacing w:after="0" w:line="240" w:lineRule="auto"/>
            </w:pPr>
            <w:r w:rsidRPr="0004257B">
              <w:t>Grade at 80 km/h</w:t>
            </w: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3A561DA1" w14:textId="77777777" w:rsidR="0004257B" w:rsidRPr="0004257B" w:rsidRDefault="0004257B" w:rsidP="0004257B">
            <w:pPr>
              <w:spacing w:after="0" w:line="240" w:lineRule="auto"/>
            </w:pPr>
            <w:r w:rsidRPr="0004257B">
              <w:t>7,2 %</w:t>
            </w:r>
          </w:p>
        </w:tc>
      </w:tr>
      <w:tr w:rsidR="0004257B" w:rsidRPr="0004257B" w14:paraId="53C1737C" w14:textId="77777777" w:rsidTr="0004257B">
        <w:trPr>
          <w:trHeight w:val="60"/>
        </w:trPr>
        <w:tc>
          <w:tcPr>
            <w:tcW w:w="4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7668392E" w14:textId="77777777" w:rsidR="0004257B" w:rsidRPr="0004257B" w:rsidRDefault="0004257B" w:rsidP="0004257B">
            <w:pPr>
              <w:spacing w:after="0" w:line="240" w:lineRule="auto"/>
            </w:pPr>
            <w:proofErr w:type="spellStart"/>
            <w:r w:rsidRPr="0004257B">
              <w:t>Maximum</w:t>
            </w:r>
            <w:proofErr w:type="spellEnd"/>
            <w:r w:rsidRPr="0004257B">
              <w:t xml:space="preserve"> grade</w:t>
            </w:r>
          </w:p>
        </w:tc>
        <w:tc>
          <w:tcPr>
            <w:tcW w:w="3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176689CE" w14:textId="77777777" w:rsidR="0004257B" w:rsidRPr="0004257B" w:rsidRDefault="0004257B" w:rsidP="0004257B">
            <w:pPr>
              <w:spacing w:after="0" w:line="240" w:lineRule="auto"/>
            </w:pPr>
            <w:r w:rsidRPr="0004257B">
              <w:t>33 %, at 5 km/h</w:t>
            </w:r>
          </w:p>
        </w:tc>
      </w:tr>
      <w:tr w:rsidR="0004257B" w:rsidRPr="0004257B" w14:paraId="14303C68" w14:textId="77777777" w:rsidTr="0004257B">
        <w:trPr>
          <w:trHeight w:val="23"/>
        </w:trPr>
        <w:tc>
          <w:tcPr>
            <w:tcW w:w="416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3F78391C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lang w:val="ca-ES"/>
              </w:rPr>
              <w:t>NEDC cycle</w:t>
            </w:r>
          </w:p>
        </w:tc>
        <w:tc>
          <w:tcPr>
            <w:tcW w:w="3800" w:type="dxa"/>
            <w:tcBorders>
              <w:top w:val="nil"/>
              <w:left w:val="nil"/>
              <w:bottom w:val="single" w:sz="8" w:space="0" w:color="C0504D"/>
              <w:right w:val="nil"/>
            </w:tcBorders>
            <w:shd w:val="clear" w:color="auto" w:fill="F4E9E9"/>
            <w:tcMar>
              <w:top w:w="72" w:type="dxa"/>
              <w:left w:w="216" w:type="dxa"/>
              <w:bottom w:w="72" w:type="dxa"/>
              <w:right w:w="216" w:type="dxa"/>
            </w:tcMar>
            <w:hideMark/>
          </w:tcPr>
          <w:p w14:paraId="0233B194" w14:textId="77777777" w:rsidR="0004257B" w:rsidRPr="0004257B" w:rsidRDefault="0004257B" w:rsidP="0004257B">
            <w:pPr>
              <w:spacing w:after="0" w:line="240" w:lineRule="auto"/>
            </w:pPr>
            <w:r w:rsidRPr="0004257B">
              <w:rPr>
                <w:lang w:val="ca-ES"/>
              </w:rPr>
              <w:t>-</w:t>
            </w:r>
          </w:p>
        </w:tc>
      </w:tr>
    </w:tbl>
    <w:p w14:paraId="00DB159A" w14:textId="77777777" w:rsidR="0004257B" w:rsidRPr="008E0F5A" w:rsidRDefault="0004257B" w:rsidP="008E0F5A">
      <w:pPr>
        <w:rPr>
          <w:lang w:val="en-GB"/>
        </w:rPr>
      </w:pPr>
    </w:p>
    <w:p w14:paraId="69F785FC" w14:textId="5F47E473" w:rsidR="00D54263" w:rsidRPr="00157FD0" w:rsidRDefault="0004257B" w:rsidP="0065571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Paste plots of voltage/current/vehicle speed showing that it can be fulfilled and explain why.</w:t>
      </w:r>
    </w:p>
    <w:p w14:paraId="16D2844B" w14:textId="718127AA" w:rsidR="00AA728A" w:rsidRPr="00AA728A" w:rsidRDefault="008E0F5A" w:rsidP="00AA728A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inline distT="0" distB="0" distL="0" distR="0" wp14:anchorId="02DB8E43" wp14:editId="5486B466">
                <wp:extent cx="5314950" cy="5772150"/>
                <wp:effectExtent l="0" t="0" r="19050" b="19050"/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14950" cy="5772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F5479B" w14:textId="68F8C192" w:rsidR="00325327" w:rsidRDefault="00325327" w:rsidP="008E0F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DB8E43" id="Cuadro de texto 14" o:spid="_x0000_s1031" type="#_x0000_t202" style="width:418.5pt;height:454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" fillcolor="white [3201]" strokeweight=".5pt">
                <v:textbox>
                  <w:txbxContent>
                    <w:p w14:paraId="3BF5479B" w14:textId="68F8C192" w:rsidR="00325327" w:rsidRDefault="00325327" w:rsidP="008E0F5A"/>
                  </w:txbxContent>
                </v:textbox>
                <w10:anchorlock/>
              </v:shape>
            </w:pict>
          </mc:Fallback>
        </mc:AlternateContent>
      </w:r>
    </w:p>
    <w:p w14:paraId="764BCA99" w14:textId="2F3BE945" w:rsidR="00FC02E3" w:rsidRPr="00FC02E3" w:rsidRDefault="0065571A" w:rsidP="00FC02E3">
      <w:pPr>
        <w:rPr>
          <w:lang w:val="en-GB"/>
        </w:rPr>
      </w:pPr>
      <w:r>
        <w:rPr>
          <w:lang w:val="en-GB"/>
        </w:rPr>
        <w:t>Convert the document to pdf and u</w:t>
      </w:r>
      <w:r w:rsidR="00FC02E3">
        <w:rPr>
          <w:lang w:val="en-GB"/>
        </w:rPr>
        <w:t>pload the document in ATENA.</w:t>
      </w:r>
    </w:p>
    <w:sectPr w:rsidR="00FC02E3" w:rsidRPr="00FC02E3">
      <w:head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01320" w14:textId="77777777" w:rsidR="00E54692" w:rsidRDefault="00E54692" w:rsidP="00D54263">
      <w:pPr>
        <w:spacing w:after="0" w:line="240" w:lineRule="auto"/>
      </w:pPr>
      <w:r>
        <w:separator/>
      </w:r>
    </w:p>
  </w:endnote>
  <w:endnote w:type="continuationSeparator" w:id="0">
    <w:p w14:paraId="5E598B3C" w14:textId="77777777" w:rsidR="00E54692" w:rsidRDefault="00E54692" w:rsidP="00D542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87839" w14:textId="77777777" w:rsidR="00E54692" w:rsidRDefault="00E54692" w:rsidP="00D54263">
      <w:pPr>
        <w:spacing w:after="0" w:line="240" w:lineRule="auto"/>
      </w:pPr>
      <w:r>
        <w:separator/>
      </w:r>
    </w:p>
  </w:footnote>
  <w:footnote w:type="continuationSeparator" w:id="0">
    <w:p w14:paraId="4F763A5C" w14:textId="77777777" w:rsidR="00E54692" w:rsidRDefault="00E54692" w:rsidP="00D542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38194" w14:textId="498B7AA1" w:rsidR="00FC02E3" w:rsidRPr="00FF37E5" w:rsidRDefault="00FC02E3" w:rsidP="00FC02E3">
    <w:pPr>
      <w:pStyle w:val="Header"/>
      <w:rPr>
        <w:lang w:val="en-US"/>
      </w:rPr>
    </w:pPr>
    <w:r w:rsidRPr="002175CD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60288" behindDoc="1" locked="0" layoutInCell="1" allowOverlap="1" wp14:anchorId="09DADB53" wp14:editId="2C1CC762">
          <wp:simplePos x="0" y="0"/>
          <wp:positionH relativeFrom="column">
            <wp:posOffset>771019</wp:posOffset>
          </wp:positionH>
          <wp:positionV relativeFrom="paragraph">
            <wp:posOffset>-1270</wp:posOffset>
          </wp:positionV>
          <wp:extent cx="499110" cy="446405"/>
          <wp:effectExtent l="0" t="0" r="0" b="0"/>
          <wp:wrapTight wrapText="bothSides">
            <wp:wrapPolygon edited="0">
              <wp:start x="0" y="0"/>
              <wp:lineTo x="0" y="20279"/>
              <wp:lineTo x="20611" y="20279"/>
              <wp:lineTo x="20611" y="0"/>
              <wp:lineTo x="0" y="0"/>
            </wp:wrapPolygon>
          </wp:wrapTight>
          <wp:docPr id="13" name="Imagen 13" descr="etsei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tsei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8086"/>
                  <a:stretch>
                    <a:fillRect/>
                  </a:stretch>
                </pic:blipFill>
                <pic:spPr bwMode="auto">
                  <a:xfrm>
                    <a:off x="0" y="0"/>
                    <a:ext cx="499110" cy="4464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D3DBA">
      <w:rPr>
        <w:rFonts w:ascii="Arial" w:hAnsi="Arial" w:cs="Arial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 wp14:anchorId="6719D856" wp14:editId="658D3DFF">
          <wp:simplePos x="0" y="0"/>
          <wp:positionH relativeFrom="column">
            <wp:posOffset>2540</wp:posOffset>
          </wp:positionH>
          <wp:positionV relativeFrom="paragraph">
            <wp:posOffset>-1270</wp:posOffset>
          </wp:positionV>
          <wp:extent cx="655955" cy="472440"/>
          <wp:effectExtent l="0" t="0" r="0" b="3810"/>
          <wp:wrapTight wrapText="bothSides">
            <wp:wrapPolygon edited="0">
              <wp:start x="0" y="0"/>
              <wp:lineTo x="0" y="20903"/>
              <wp:lineTo x="20701" y="20903"/>
              <wp:lineTo x="20701" y="0"/>
              <wp:lineTo x="0" y="0"/>
            </wp:wrapPolygon>
          </wp:wrapTight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295" r="20049"/>
                  <a:stretch>
                    <a:fillRect/>
                  </a:stretch>
                </pic:blipFill>
                <pic:spPr bwMode="auto">
                  <a:xfrm>
                    <a:off x="0" y="0"/>
                    <a:ext cx="655955" cy="4724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ptab w:relativeTo="margin" w:alignment="right" w:leader="none"/>
    </w:r>
    <w:r w:rsidR="00FA5E34" w:rsidRPr="00FF37E5">
      <w:rPr>
        <w:lang w:val="en-US"/>
      </w:rPr>
      <w:t>PE and EM app. in EM and Ind</w:t>
    </w:r>
  </w:p>
  <w:p w14:paraId="24DEE368" w14:textId="32C7B80F" w:rsidR="00FC02E3" w:rsidRDefault="00FC02E3" w:rsidP="00FC02E3">
    <w:pPr>
      <w:pStyle w:val="Header"/>
    </w:pPr>
    <w:r>
      <w:ptab w:relativeTo="margin" w:alignment="right" w:leader="none"/>
    </w:r>
    <w:proofErr w:type="spellStart"/>
    <w:r>
      <w:t>Lab</w:t>
    </w:r>
    <w:proofErr w:type="spellEnd"/>
    <w:r w:rsidR="00FA5E34">
      <w:t xml:space="preserve"> 4</w:t>
    </w:r>
    <w:r>
      <w:t xml:space="preserve">: </w:t>
    </w:r>
    <w:r w:rsidR="00FA5E34">
      <w:t>PMSM</w:t>
    </w:r>
  </w:p>
  <w:p w14:paraId="0EDDD284" w14:textId="235B4E12" w:rsidR="00FC02E3" w:rsidRDefault="00FC02E3">
    <w:pPr>
      <w:pStyle w:val="Header"/>
    </w:pPr>
    <w:r>
      <w:ptab w:relativeTo="margin" w:alignment="right" w:leader="none"/>
    </w:r>
    <w:proofErr w:type="spellStart"/>
    <w:r>
      <w:t>Authors</w:t>
    </w:r>
    <w:proofErr w:type="spellEnd"/>
    <w:r>
      <w:t xml:space="preserve">: </w:t>
    </w:r>
    <w:proofErr w:type="spellStart"/>
    <w:proofErr w:type="gramStart"/>
    <w:r>
      <w:t>D.Montesinos</w:t>
    </w:r>
    <w:proofErr w:type="spellEnd"/>
    <w:proofErr w:type="gram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D06A1B"/>
    <w:multiLevelType w:val="hybridMultilevel"/>
    <w:tmpl w:val="527A81D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F91D48"/>
    <w:multiLevelType w:val="hybridMultilevel"/>
    <w:tmpl w:val="50E0148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jQ3NLA0NTIzNDBU0lEKTi0uzszPAymwrAUAaWfNaiwAAAA="/>
  </w:docVars>
  <w:rsids>
    <w:rsidRoot w:val="008710B0"/>
    <w:rsid w:val="0004257B"/>
    <w:rsid w:val="00070521"/>
    <w:rsid w:val="000718E7"/>
    <w:rsid w:val="000A53A1"/>
    <w:rsid w:val="00123DD8"/>
    <w:rsid w:val="001513B6"/>
    <w:rsid w:val="00157FD0"/>
    <w:rsid w:val="00182888"/>
    <w:rsid w:val="00197C5E"/>
    <w:rsid w:val="001E64AD"/>
    <w:rsid w:val="002B474C"/>
    <w:rsid w:val="002F1556"/>
    <w:rsid w:val="003150F5"/>
    <w:rsid w:val="00325327"/>
    <w:rsid w:val="003B5D80"/>
    <w:rsid w:val="003E0A4A"/>
    <w:rsid w:val="003F7212"/>
    <w:rsid w:val="00403BB4"/>
    <w:rsid w:val="004209A5"/>
    <w:rsid w:val="004221FB"/>
    <w:rsid w:val="00433D06"/>
    <w:rsid w:val="0045327F"/>
    <w:rsid w:val="0051788D"/>
    <w:rsid w:val="005A32EA"/>
    <w:rsid w:val="005C00F1"/>
    <w:rsid w:val="005C07DA"/>
    <w:rsid w:val="005D00FA"/>
    <w:rsid w:val="0065571A"/>
    <w:rsid w:val="00670A78"/>
    <w:rsid w:val="00680809"/>
    <w:rsid w:val="00730AC9"/>
    <w:rsid w:val="00737E99"/>
    <w:rsid w:val="00741D40"/>
    <w:rsid w:val="0077438D"/>
    <w:rsid w:val="008406AA"/>
    <w:rsid w:val="008710B0"/>
    <w:rsid w:val="008E0F5A"/>
    <w:rsid w:val="00907E2D"/>
    <w:rsid w:val="0091150B"/>
    <w:rsid w:val="00955939"/>
    <w:rsid w:val="00A05A26"/>
    <w:rsid w:val="00A71B5E"/>
    <w:rsid w:val="00A95AF4"/>
    <w:rsid w:val="00AA728A"/>
    <w:rsid w:val="00B254F8"/>
    <w:rsid w:val="00B7190A"/>
    <w:rsid w:val="00C02488"/>
    <w:rsid w:val="00C93D7D"/>
    <w:rsid w:val="00CD0C20"/>
    <w:rsid w:val="00CF68F3"/>
    <w:rsid w:val="00D00CDD"/>
    <w:rsid w:val="00D04534"/>
    <w:rsid w:val="00D54263"/>
    <w:rsid w:val="00D73FF8"/>
    <w:rsid w:val="00D81C8B"/>
    <w:rsid w:val="00E24B50"/>
    <w:rsid w:val="00E54692"/>
    <w:rsid w:val="00E90D70"/>
    <w:rsid w:val="00EB496F"/>
    <w:rsid w:val="00F05D3F"/>
    <w:rsid w:val="00F0687F"/>
    <w:rsid w:val="00FA5E34"/>
    <w:rsid w:val="00FC02E3"/>
    <w:rsid w:val="00FF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D3C3D"/>
  <w15:chartTrackingRefBased/>
  <w15:docId w15:val="{8169F48D-E4EB-4B22-B5E6-5183BEE93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90A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C02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02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42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263"/>
  </w:style>
  <w:style w:type="paragraph" w:styleId="Footer">
    <w:name w:val="footer"/>
    <w:basedOn w:val="Normal"/>
    <w:link w:val="FooterChar"/>
    <w:uiPriority w:val="99"/>
    <w:unhideWhenUsed/>
    <w:rsid w:val="00D5426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263"/>
  </w:style>
  <w:style w:type="paragraph" w:styleId="ListParagraph">
    <w:name w:val="List Paragraph"/>
    <w:basedOn w:val="Normal"/>
    <w:uiPriority w:val="34"/>
    <w:qFormat/>
    <w:rsid w:val="00D5426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C02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02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37E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E9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37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37E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65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emrax.com/wp-content/uploads/2020/03/manual_for_emrax_motors_version_5.4.pdf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7</Pages>
  <Words>247</Words>
  <Characters>141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PC</Company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ontesinos</dc:creator>
  <cp:keywords/>
  <dc:description/>
  <cp:lastModifiedBy>Javier Muñoz</cp:lastModifiedBy>
  <cp:revision>18</cp:revision>
  <dcterms:created xsi:type="dcterms:W3CDTF">2021-10-21T07:13:00Z</dcterms:created>
  <dcterms:modified xsi:type="dcterms:W3CDTF">2023-12-04T13:59:00Z</dcterms:modified>
</cp:coreProperties>
</file>